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E1CCA" w14:textId="3CC5499D" w:rsidR="00C236B7" w:rsidRDefault="0029103F">
      <w:r>
        <w:rPr>
          <w:noProof/>
        </w:rPr>
        <w:drawing>
          <wp:inline distT="0" distB="0" distL="0" distR="0" wp14:anchorId="64FABA21" wp14:editId="27BB5590">
            <wp:extent cx="5972810" cy="5979795"/>
            <wp:effectExtent l="0" t="0" r="0" b="0"/>
            <wp:docPr id="1" name="Picture 1" descr="A picture containing text, tre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tre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597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E1AD" w14:textId="11A8BCAC" w:rsidR="00874841" w:rsidRDefault="00874841">
      <w:r>
        <w:rPr>
          <w:noProof/>
        </w:rPr>
        <w:lastRenderedPageBreak/>
        <w:drawing>
          <wp:inline distT="0" distB="0" distL="0" distR="0" wp14:anchorId="01473247" wp14:editId="303A793A">
            <wp:extent cx="5972810" cy="2404745"/>
            <wp:effectExtent l="0" t="0" r="0" b="0"/>
            <wp:docPr id="2" name="Picture 2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box and whisker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40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AC37E" w14:textId="06A644EC" w:rsidR="00675F6B" w:rsidRDefault="00675F6B"/>
    <w:p w14:paraId="1EF46A38" w14:textId="79FD54AC" w:rsidR="00675F6B" w:rsidRDefault="00675F6B"/>
    <w:p w14:paraId="5DF9CDEE" w14:textId="77777777" w:rsidR="00FE3DD7" w:rsidRDefault="00FE3DD7">
      <w:r>
        <w:rPr>
          <w:noProof/>
        </w:rPr>
        <w:drawing>
          <wp:inline distT="0" distB="0" distL="0" distR="0" wp14:anchorId="4853DC05" wp14:editId="30557D36">
            <wp:extent cx="5972810" cy="4560570"/>
            <wp:effectExtent l="0" t="0" r="8890" b="0"/>
            <wp:docPr id="7" name="Picture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456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893BC" w14:textId="7D4AA40C" w:rsidR="00675F6B" w:rsidRDefault="00FE3DD7">
      <w:r>
        <w:rPr>
          <w:noProof/>
        </w:rPr>
        <w:lastRenderedPageBreak/>
        <w:drawing>
          <wp:inline distT="0" distB="0" distL="0" distR="0" wp14:anchorId="612DF162" wp14:editId="0D0F9D32">
            <wp:extent cx="5972810" cy="4560570"/>
            <wp:effectExtent l="0" t="0" r="8890" b="0"/>
            <wp:docPr id="8" name="Picture 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456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29552" w14:textId="3BD9143A" w:rsidR="005E5886" w:rsidRDefault="005E5886">
      <w:r>
        <w:t>Regression OLS</w:t>
      </w:r>
    </w:p>
    <w:p w14:paraId="11E9C10D" w14:textId="6CA9BCB7" w:rsidR="005E5886" w:rsidRDefault="005E5886">
      <w:r>
        <w:rPr>
          <w:noProof/>
        </w:rPr>
        <w:lastRenderedPageBreak/>
        <w:drawing>
          <wp:inline distT="0" distB="0" distL="0" distR="0" wp14:anchorId="1BCC5865" wp14:editId="0A5EA9EE">
            <wp:extent cx="5972810" cy="4089400"/>
            <wp:effectExtent l="0" t="0" r="8890" b="6350"/>
            <wp:docPr id="10" name="Picture 10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scatter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408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9AD98" w14:textId="555FD2C2" w:rsidR="005E5886" w:rsidRDefault="005E5886">
      <w:r>
        <w:t>Residuals (</w:t>
      </w:r>
      <w:proofErr w:type="spellStart"/>
      <w:r>
        <w:t>ytrain</w:t>
      </w:r>
      <w:proofErr w:type="spellEnd"/>
      <w:r>
        <w:t>- pred(</w:t>
      </w:r>
      <w:proofErr w:type="spellStart"/>
      <w:r>
        <w:t>xtrain</w:t>
      </w:r>
      <w:proofErr w:type="spellEnd"/>
      <w:r>
        <w:t>))</w:t>
      </w:r>
    </w:p>
    <w:p w14:paraId="4D0421B1" w14:textId="46AA1284" w:rsidR="005E5886" w:rsidRDefault="005E5886">
      <w:r>
        <w:rPr>
          <w:noProof/>
        </w:rPr>
        <w:lastRenderedPageBreak/>
        <w:drawing>
          <wp:inline distT="0" distB="0" distL="0" distR="0" wp14:anchorId="1BCA1DBD" wp14:editId="521E9744">
            <wp:extent cx="5972810" cy="4035425"/>
            <wp:effectExtent l="0" t="0" r="8890" b="3175"/>
            <wp:docPr id="9" name="Picture 9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hist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403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E0D5B" w14:textId="77777777" w:rsidR="006E2C5B" w:rsidRDefault="006E2C5B" w:rsidP="00B802F6"/>
    <w:p w14:paraId="4DFD46D8" w14:textId="77777777" w:rsidR="006E2C5B" w:rsidRPr="006E2C5B" w:rsidRDefault="006E2C5B" w:rsidP="00B802F6">
      <w:pPr>
        <w:rPr>
          <w:b/>
          <w:bCs/>
          <w:sz w:val="24"/>
          <w:szCs w:val="24"/>
        </w:rPr>
      </w:pPr>
      <w:r w:rsidRPr="006E2C5B">
        <w:rPr>
          <w:b/>
          <w:bCs/>
          <w:sz w:val="24"/>
          <w:szCs w:val="24"/>
        </w:rPr>
        <w:t>Training</w:t>
      </w:r>
    </w:p>
    <w:p w14:paraId="55AB4DBB" w14:textId="44AD78BA" w:rsidR="00B802F6" w:rsidRDefault="00B802F6" w:rsidP="00B802F6">
      <w:r>
        <w:t>lr1.rsquared</w:t>
      </w:r>
    </w:p>
    <w:p w14:paraId="27D1CFC8" w14:textId="77777777" w:rsidR="00B802F6" w:rsidRDefault="00B802F6" w:rsidP="00B802F6">
      <w:r>
        <w:t>Out[220]: 0.8401739488058451</w:t>
      </w:r>
    </w:p>
    <w:p w14:paraId="371D051F" w14:textId="77777777" w:rsidR="00B802F6" w:rsidRDefault="00B802F6" w:rsidP="00B802F6"/>
    <w:p w14:paraId="6F5A4B74" w14:textId="77777777" w:rsidR="00B802F6" w:rsidRDefault="00B802F6" w:rsidP="00B802F6">
      <w:r>
        <w:t>lr1.rsquared_adj</w:t>
      </w:r>
    </w:p>
    <w:p w14:paraId="760D8F22" w14:textId="77777777" w:rsidR="00B802F6" w:rsidRDefault="00B802F6" w:rsidP="00B802F6">
      <w:r>
        <w:t>Out[221]: 0.8353209310570346</w:t>
      </w:r>
    </w:p>
    <w:p w14:paraId="0138FE12" w14:textId="50B73A2B" w:rsidR="00B802F6" w:rsidRPr="006E2C5B" w:rsidRDefault="006E2C5B" w:rsidP="00B802F6">
      <w:pPr>
        <w:rPr>
          <w:b/>
          <w:bCs/>
          <w:sz w:val="24"/>
          <w:szCs w:val="24"/>
        </w:rPr>
      </w:pPr>
      <w:r w:rsidRPr="006E2C5B">
        <w:rPr>
          <w:b/>
          <w:bCs/>
          <w:sz w:val="24"/>
          <w:szCs w:val="24"/>
        </w:rPr>
        <w:t>Test</w:t>
      </w:r>
    </w:p>
    <w:p w14:paraId="0277AF9E" w14:textId="77777777" w:rsidR="00B802F6" w:rsidRDefault="00B802F6" w:rsidP="00B802F6">
      <w:r>
        <w:t>r2=metrics.r2_score(</w:t>
      </w:r>
      <w:proofErr w:type="spellStart"/>
      <w:r>
        <w:t>y_test</w:t>
      </w:r>
      <w:proofErr w:type="spellEnd"/>
      <w:r>
        <w:t xml:space="preserve">, </w:t>
      </w:r>
      <w:proofErr w:type="spellStart"/>
      <w:r>
        <w:t>predictions_OLS</w:t>
      </w:r>
      <w:proofErr w:type="spellEnd"/>
      <w:r>
        <w:t>)</w:t>
      </w:r>
    </w:p>
    <w:p w14:paraId="4498E0EB" w14:textId="77777777" w:rsidR="00B802F6" w:rsidRDefault="00B802F6" w:rsidP="00B802F6"/>
    <w:p w14:paraId="37F97644" w14:textId="77777777" w:rsidR="00B802F6" w:rsidRDefault="00B802F6" w:rsidP="00B802F6">
      <w:r>
        <w:t>metrics.r2_score(</w:t>
      </w:r>
      <w:proofErr w:type="spellStart"/>
      <w:r>
        <w:t>y_test</w:t>
      </w:r>
      <w:proofErr w:type="spellEnd"/>
      <w:r>
        <w:t xml:space="preserve">, </w:t>
      </w:r>
      <w:proofErr w:type="spellStart"/>
      <w:r>
        <w:t>predictions_OLS</w:t>
      </w:r>
      <w:proofErr w:type="spellEnd"/>
      <w:r>
        <w:t>)</w:t>
      </w:r>
    </w:p>
    <w:p w14:paraId="783AE697" w14:textId="77777777" w:rsidR="00B802F6" w:rsidRDefault="00B802F6" w:rsidP="00B802F6">
      <w:r>
        <w:t>Out[223]: 0.8090660300839524</w:t>
      </w:r>
    </w:p>
    <w:p w14:paraId="06AD3189" w14:textId="77777777" w:rsidR="00B802F6" w:rsidRDefault="00B802F6" w:rsidP="00B802F6"/>
    <w:p w14:paraId="3D51FFDB" w14:textId="77777777" w:rsidR="00B802F6" w:rsidRDefault="00B802F6" w:rsidP="00B802F6">
      <w:r>
        <w:t>1 - (1-r2)*(</w:t>
      </w:r>
      <w:proofErr w:type="spellStart"/>
      <w:r>
        <w:t>len</w:t>
      </w:r>
      <w:proofErr w:type="spellEnd"/>
      <w:r>
        <w:t>(</w:t>
      </w:r>
      <w:proofErr w:type="spellStart"/>
      <w:r>
        <w:t>y_test</w:t>
      </w:r>
      <w:proofErr w:type="spellEnd"/>
      <w:r>
        <w:t>)-1)/(</w:t>
      </w:r>
      <w:proofErr w:type="spellStart"/>
      <w:r>
        <w:t>len</w:t>
      </w:r>
      <w:proofErr w:type="spellEnd"/>
      <w:r>
        <w:t>(</w:t>
      </w:r>
      <w:proofErr w:type="spellStart"/>
      <w:r>
        <w:t>y_test</w:t>
      </w:r>
      <w:proofErr w:type="spellEnd"/>
      <w:r>
        <w:t>)-X_test_lm1.shape[1]-1)</w:t>
      </w:r>
    </w:p>
    <w:p w14:paraId="05952787" w14:textId="7332D4F7" w:rsidR="00B802F6" w:rsidRDefault="00B802F6" w:rsidP="00B802F6">
      <w:r>
        <w:lastRenderedPageBreak/>
        <w:t>Out[224]: 0.793942547318324</w:t>
      </w:r>
    </w:p>
    <w:sectPr w:rsidR="00B802F6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NDUxNjA1MzY2M7NQ0lEKTi0uzszPAykwqgUA7YE1XCwAAAA="/>
  </w:docVars>
  <w:rsids>
    <w:rsidRoot w:val="0029103F"/>
    <w:rsid w:val="00157986"/>
    <w:rsid w:val="0029103F"/>
    <w:rsid w:val="005E5886"/>
    <w:rsid w:val="00675F6B"/>
    <w:rsid w:val="006A6737"/>
    <w:rsid w:val="006E2C5B"/>
    <w:rsid w:val="00851C22"/>
    <w:rsid w:val="0086718F"/>
    <w:rsid w:val="00874841"/>
    <w:rsid w:val="009F4D6F"/>
    <w:rsid w:val="00AF7E0A"/>
    <w:rsid w:val="00B802F6"/>
    <w:rsid w:val="00BE468B"/>
    <w:rsid w:val="00C236B7"/>
    <w:rsid w:val="00D119A8"/>
    <w:rsid w:val="00E645F4"/>
    <w:rsid w:val="00E80690"/>
    <w:rsid w:val="00F50F3C"/>
    <w:rsid w:val="00FE3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71CEF"/>
  <w15:chartTrackingRefBased/>
  <w15:docId w15:val="{86E710F8-0990-48BC-AF86-3E473213D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9</TotalTime>
  <Pages>6</Pages>
  <Words>55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tchanji mougang yolande christelle</dc:creator>
  <cp:keywords/>
  <dc:description/>
  <cp:lastModifiedBy>ketchanji mougang yolande christelle</cp:lastModifiedBy>
  <cp:revision>3</cp:revision>
  <dcterms:created xsi:type="dcterms:W3CDTF">2021-11-19T17:10:00Z</dcterms:created>
  <dcterms:modified xsi:type="dcterms:W3CDTF">2021-11-25T09:55:00Z</dcterms:modified>
</cp:coreProperties>
</file>